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295B" w14:textId="740EE1F2" w:rsidR="00EF1444" w:rsidRDefault="00EF1444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79FF03D0" w14:textId="474228FD" w:rsid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502B5770" w14:textId="77777777" w:rsidR="00CC1607" w:rsidRP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07B77815" w14:textId="46CD0B60" w:rsidR="0010087E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50"/>
          <w:szCs w:val="50"/>
          <w:lang w:val="en-US"/>
        </w:rPr>
      </w:pPr>
      <w:r w:rsidRPr="00CC1607">
        <w:rPr>
          <w:rFonts w:asciiTheme="majorBidi" w:hAnsiTheme="majorBidi" w:cstheme="majorBidi"/>
          <w:b/>
          <w:bCs/>
          <w:sz w:val="50"/>
          <w:szCs w:val="50"/>
          <w:lang w:val="en-US"/>
        </w:rPr>
        <w:t>Operations Research Project Report</w:t>
      </w:r>
    </w:p>
    <w:p w14:paraId="798FEC94" w14:textId="29516CD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33C93359" w14:textId="77777777" w:rsidR="00EF1444" w:rsidRPr="00CC1607" w:rsidRDefault="00EF1444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241F07B2" w14:textId="4F8925D8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inline distT="0" distB="0" distL="0" distR="0" wp14:anchorId="5B7DA0B1" wp14:editId="056C747F">
            <wp:extent cx="2471057" cy="2471057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68" cy="247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DDFE" w14:textId="29C64240" w:rsidR="00541AEF" w:rsidRDefault="00541AEF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35E84D91" w14:textId="77777777" w:rsidR="00CC1607" w:rsidRPr="00CC1607" w:rsidRDefault="00CC1607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7A6A1BE2" w14:textId="77777777" w:rsidR="00EF1444" w:rsidRPr="00CC1607" w:rsidRDefault="00EF1444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6F48B660" w14:textId="2BF495FC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Topic: Linear Programming Model</w:t>
      </w:r>
      <w:r w:rsidR="00CC1607"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s</w:t>
      </w:r>
    </w:p>
    <w:p w14:paraId="0C71AD9D" w14:textId="1C3EA74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For: Hakeem-ur-Rehman, PhD</w:t>
      </w:r>
    </w:p>
    <w:p w14:paraId="20423064" w14:textId="2647237A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228CD2D" w14:textId="77777777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0C900201" w14:textId="77777777" w:rsidR="00EF1444" w:rsidRPr="00CC1607" w:rsidRDefault="00EF1444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138337" w14:textId="6BF68AA3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Name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 xml:space="preserve">Muhammad Hassan Raza </w:t>
      </w:r>
    </w:p>
    <w:p w14:paraId="0994FDD3" w14:textId="40B197B9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Roll Number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20L-1361</w:t>
      </w:r>
    </w:p>
    <w:p w14:paraId="438B4B07" w14:textId="1B0C1194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Section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SE – 5A</w:t>
      </w:r>
    </w:p>
    <w:p w14:paraId="70990444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D04B2E" w14:textId="2B344532" w:rsidR="00CC1607" w:rsidRDefault="00CC1607" w:rsidP="00CC1607">
      <w:pPr>
        <w:pStyle w:val="TOC1"/>
      </w:pPr>
      <w:r w:rsidRPr="00CC1607">
        <w:t>Table Of Contents</w:t>
      </w:r>
    </w:p>
    <w:p w14:paraId="0F4F6629" w14:textId="77777777" w:rsidR="00CC1607" w:rsidRPr="00CC1607" w:rsidRDefault="00CC1607" w:rsidP="00CC1607">
      <w:pPr>
        <w:rPr>
          <w:lang w:val="en-US"/>
        </w:rPr>
      </w:pPr>
    </w:p>
    <w:p w14:paraId="7E281736" w14:textId="22EDA81B" w:rsidR="00E9354B" w:rsidRDefault="00CC160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r w:rsidRPr="00493C8B">
        <w:rPr>
          <w:b w:val="0"/>
          <w:bCs w:val="0"/>
          <w:sz w:val="24"/>
          <w:szCs w:val="24"/>
        </w:rPr>
        <w:fldChar w:fldCharType="begin"/>
      </w:r>
      <w:r w:rsidRPr="00493C8B">
        <w:rPr>
          <w:b w:val="0"/>
          <w:bCs w:val="0"/>
          <w:sz w:val="24"/>
          <w:szCs w:val="24"/>
        </w:rPr>
        <w:instrText xml:space="preserve"> TOC \o "1-3" \h \z \u </w:instrText>
      </w:r>
      <w:r w:rsidRPr="00493C8B">
        <w:rPr>
          <w:b w:val="0"/>
          <w:bCs w:val="0"/>
          <w:sz w:val="24"/>
          <w:szCs w:val="24"/>
        </w:rPr>
        <w:fldChar w:fldCharType="separate"/>
      </w:r>
      <w:hyperlink w:anchor="_Toc121696884" w:history="1">
        <w:r w:rsidR="00E9354B" w:rsidRPr="000F4A00">
          <w:rPr>
            <w:rStyle w:val="Hyperlink"/>
            <w:noProof/>
          </w:rPr>
          <w:t>Problem 1</w:t>
        </w:r>
        <w:r w:rsidR="00E9354B">
          <w:rPr>
            <w:noProof/>
            <w:webHidden/>
          </w:rPr>
          <w:tab/>
        </w:r>
        <w:r w:rsidR="00E9354B">
          <w:rPr>
            <w:noProof/>
            <w:webHidden/>
          </w:rPr>
          <w:fldChar w:fldCharType="begin"/>
        </w:r>
        <w:r w:rsidR="00E9354B">
          <w:rPr>
            <w:noProof/>
            <w:webHidden/>
          </w:rPr>
          <w:instrText xml:space="preserve"> PAGEREF _Toc121696884 \h </w:instrText>
        </w:r>
        <w:r w:rsidR="00E9354B">
          <w:rPr>
            <w:noProof/>
            <w:webHidden/>
          </w:rPr>
        </w:r>
        <w:r w:rsidR="00E9354B">
          <w:rPr>
            <w:noProof/>
            <w:webHidden/>
          </w:rPr>
          <w:fldChar w:fldCharType="separate"/>
        </w:r>
        <w:r w:rsidR="00E9354B">
          <w:rPr>
            <w:noProof/>
            <w:webHidden/>
          </w:rPr>
          <w:t>4</w:t>
        </w:r>
        <w:r w:rsidR="00E9354B">
          <w:rPr>
            <w:noProof/>
            <w:webHidden/>
          </w:rPr>
          <w:fldChar w:fldCharType="end"/>
        </w:r>
      </w:hyperlink>
    </w:p>
    <w:p w14:paraId="630F639B" w14:textId="14BCC3C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6D2E36" w14:textId="556C2F6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92C5F3" w14:textId="2215CFC5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87" w:history="1">
        <w:r w:rsidRPr="000F4A00">
          <w:rPr>
            <w:rStyle w:val="Hyperlink"/>
            <w:noProof/>
          </w:rPr>
          <w:t>Problem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C0F08B" w14:textId="3FC23155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D8C23C" w14:textId="21D1775B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EA06B69" w14:textId="37094C7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0" w:history="1">
        <w:r w:rsidRPr="000F4A00">
          <w:rPr>
            <w:rStyle w:val="Hyperlink"/>
            <w:noProof/>
          </w:rPr>
          <w:t>Problem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457F66" w14:textId="3500E9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35473E" w14:textId="34E92878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AFAF189" w14:textId="26D91084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3" w:history="1">
        <w:r w:rsidRPr="000F4A00">
          <w:rPr>
            <w:rStyle w:val="Hyperlink"/>
            <w:noProof/>
          </w:rPr>
          <w:t>Problem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10F0B6" w14:textId="4AC4B53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EF24B9" w14:textId="0CF7A514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60A64C" w14:textId="2F5AB34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6" w:history="1">
        <w:r w:rsidRPr="000F4A00">
          <w:rPr>
            <w:rStyle w:val="Hyperlink"/>
            <w:noProof/>
          </w:rPr>
          <w:t>Problem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FD88A53" w14:textId="2809164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13F6E64" w14:textId="7DE2B0C1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7ABCCE" w14:textId="213BBDF8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9" w:history="1">
        <w:r w:rsidRPr="000F4A00">
          <w:rPr>
            <w:rStyle w:val="Hyperlink"/>
            <w:noProof/>
          </w:rPr>
          <w:t>Problem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4AA19CF" w14:textId="1D5B5DB1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0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CACCE0E" w14:textId="1A1CCFF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6996DF" w14:textId="1418CD6A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2" w:history="1">
        <w:r w:rsidRPr="000F4A00">
          <w:rPr>
            <w:rStyle w:val="Hyperlink"/>
            <w:noProof/>
          </w:rPr>
          <w:t>Problem 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CDD428" w14:textId="3E2DFF8F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3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850F8FE" w14:textId="280CC07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56D08C7" w14:textId="3663042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5" w:history="1">
        <w:r w:rsidRPr="000F4A00">
          <w:rPr>
            <w:rStyle w:val="Hyperlink"/>
            <w:noProof/>
          </w:rPr>
          <w:t>Problem 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F6B8B3" w14:textId="1287F1A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E186EE9" w14:textId="68303C6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63D037" w14:textId="235A1725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8" w:history="1">
        <w:r w:rsidRPr="000F4A00">
          <w:rPr>
            <w:rStyle w:val="Hyperlink"/>
            <w:noProof/>
          </w:rPr>
          <w:t>Problem 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37934B" w14:textId="0987F59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91A5865" w14:textId="312169CD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0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BE04B8" w14:textId="581ED9DD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1" w:history="1">
        <w:r w:rsidRPr="000F4A00">
          <w:rPr>
            <w:rStyle w:val="Hyperlink"/>
            <w:noProof/>
          </w:rPr>
          <w:t>Problem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C7BB25" w14:textId="506901E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F634C09" w14:textId="3F6F409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3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F68EE0E" w14:textId="5819548B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4" w:history="1">
        <w:r w:rsidRPr="000F4A00">
          <w:rPr>
            <w:rStyle w:val="Hyperlink"/>
            <w:noProof/>
          </w:rPr>
          <w:t>Problem 1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7816170" w14:textId="22B7BC9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983AAB5" w14:textId="4FAB6D1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388AE4" w14:textId="271FCC70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7" w:history="1">
        <w:r w:rsidRPr="000F4A00">
          <w:rPr>
            <w:rStyle w:val="Hyperlink"/>
            <w:noProof/>
          </w:rPr>
          <w:t>Problem 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351BF3" w14:textId="229C99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77E324A" w14:textId="572DBA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F5C01C6" w14:textId="54EDC1FE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0" w:history="1">
        <w:r w:rsidRPr="000F4A00">
          <w:rPr>
            <w:rStyle w:val="Hyperlink"/>
            <w:noProof/>
          </w:rPr>
          <w:t>Problem 1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7BCC7F1" w14:textId="7E39173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04F5F8B" w14:textId="3105CA9A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010F5B2" w14:textId="4348D331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3" w:history="1">
        <w:r w:rsidRPr="000F4A00">
          <w:rPr>
            <w:rStyle w:val="Hyperlink"/>
            <w:noProof/>
          </w:rPr>
          <w:t>Problem 1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5AE68DC" w14:textId="0455CB1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EF994CE" w14:textId="48131725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7CE6E97" w14:textId="1118665F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6" w:history="1">
        <w:r w:rsidRPr="000F4A00">
          <w:rPr>
            <w:rStyle w:val="Hyperlink"/>
            <w:noProof/>
          </w:rPr>
          <w:t>Problem 1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57562D6" w14:textId="51BBB13C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5D6644" w14:textId="65736B4C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30444CA" w14:textId="3128ECD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 w:rsidRPr="00493C8B">
        <w:rPr>
          <w:rFonts w:asciiTheme="majorBidi" w:hAnsiTheme="majorBidi" w:cstheme="majorBidi"/>
          <w:sz w:val="24"/>
          <w:szCs w:val="24"/>
          <w:lang w:val="en-US"/>
        </w:rPr>
        <w:fldChar w:fldCharType="end"/>
      </w:r>
    </w:p>
    <w:p w14:paraId="3879E9E6" w14:textId="27223F4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E22C1B" w14:textId="6AC2F3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F810B7" w14:textId="58FD2DB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CFAB9D" w14:textId="632CC97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395729" w14:textId="1D2D548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105DD6" w14:textId="6C55A7F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19F238" w14:textId="2B4D1E3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E1261" w14:textId="00989D1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D0341A" w14:textId="17948CC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E8EA55" w14:textId="0F51A93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ABD604" w14:textId="77777777" w:rsidR="00E9354B" w:rsidRDefault="00E9354B" w:rsidP="00493C8B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0" w:name="_Toc121696884"/>
    </w:p>
    <w:p w14:paraId="430CE92E" w14:textId="17E830FB" w:rsidR="00CC1607" w:rsidRPr="00493C8B" w:rsidRDefault="00CC1607" w:rsidP="00493C8B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r w:rsidRPr="00493C8B">
        <w:rPr>
          <w:rFonts w:asciiTheme="majorBidi" w:hAnsiTheme="majorBidi"/>
          <w:b/>
          <w:bCs/>
          <w:color w:val="auto"/>
          <w:lang w:val="en-US"/>
        </w:rPr>
        <w:t>Problem 1</w:t>
      </w:r>
      <w:bookmarkEnd w:id="0"/>
    </w:p>
    <w:p w14:paraId="26CCCBA3" w14:textId="4C81822B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6B8EAE" w14:textId="576FD0A7" w:rsidR="00493C8B" w:rsidRPr="00CC1607" w:rsidRDefault="007A21B5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7A48961" wp14:editId="6D3F78FD">
            <wp:extent cx="5731510" cy="27463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B631" w14:textId="69F229C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3A7990" w14:textId="3C389747" w:rsidR="00CC1607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" w:name="_Toc121696885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"/>
    </w:p>
    <w:p w14:paraId="621059D4" w14:textId="0E15297D" w:rsidR="002570C8" w:rsidRDefault="002570C8" w:rsidP="002570C8">
      <w:pPr>
        <w:rPr>
          <w:lang w:val="en-US"/>
        </w:rPr>
      </w:pPr>
    </w:p>
    <w:p w14:paraId="489C425D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1 = 150.0 </w:t>
      </w:r>
      <w:r w:rsidRPr="002570C8">
        <w:rPr>
          <w:lang w:val="en-US"/>
        </w:rPr>
        <w:tab/>
        <w:t>Reduced Cost = -0.0</w:t>
      </w:r>
    </w:p>
    <w:p w14:paraId="2DAAD7EE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2 = 100.0 </w:t>
      </w:r>
      <w:r w:rsidRPr="002570C8">
        <w:rPr>
          <w:lang w:val="en-US"/>
        </w:rPr>
        <w:tab/>
        <w:t>Reduced Cost = -0.0</w:t>
      </w:r>
    </w:p>
    <w:p w14:paraId="0E2A9FC1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3 = 100.0 </w:t>
      </w:r>
      <w:r w:rsidRPr="002570C8">
        <w:rPr>
          <w:lang w:val="en-US"/>
        </w:rPr>
        <w:tab/>
        <w:t>Reduced Cost = -0.0</w:t>
      </w:r>
    </w:p>
    <w:p w14:paraId="143F5DDF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4 = 100.0 </w:t>
      </w:r>
      <w:r w:rsidRPr="002570C8">
        <w:rPr>
          <w:lang w:val="en-US"/>
        </w:rPr>
        <w:tab/>
        <w:t>Reduced Cost = -0.0</w:t>
      </w:r>
    </w:p>
    <w:p w14:paraId="5CE55289" w14:textId="5E00F4AC" w:rsid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>Optimal Value:  16150.0</w:t>
      </w:r>
    </w:p>
    <w:p w14:paraId="155E5C53" w14:textId="77777777" w:rsidR="002570C8" w:rsidRPr="002570C8" w:rsidRDefault="002570C8" w:rsidP="002570C8">
      <w:pPr>
        <w:rPr>
          <w:lang w:val="en-US"/>
        </w:rPr>
      </w:pPr>
    </w:p>
    <w:p w14:paraId="683CB9D5" w14:textId="3F8DA55B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" w:name="_Toc121696886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"/>
    </w:p>
    <w:p w14:paraId="380D6DF9" w14:textId="15517A4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1CDCF36" w14:textId="6E18118D" w:rsidR="00CC1607" w:rsidRPr="002570C8" w:rsidRDefault="002570C8" w:rsidP="00EF1444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2570C8">
        <w:rPr>
          <w:rFonts w:asciiTheme="majorBidi" w:hAnsiTheme="majorBidi" w:cstheme="majorBidi"/>
          <w:sz w:val="26"/>
          <w:szCs w:val="26"/>
          <w:lang w:val="en-US"/>
        </w:rPr>
        <w:t>16150.0</w:t>
      </w:r>
      <w:r>
        <w:rPr>
          <w:rFonts w:asciiTheme="majorBidi" w:hAnsiTheme="majorBidi" w:cstheme="majorBidi"/>
          <w:sz w:val="26"/>
          <w:szCs w:val="26"/>
          <w:lang w:val="en-US"/>
        </w:rPr>
        <w:t>. Furthermore, the cost reduced per unit of decision variable is 0</w:t>
      </w:r>
      <w:r w:rsidR="0090049D">
        <w:rPr>
          <w:rFonts w:asciiTheme="majorBidi" w:hAnsiTheme="majorBidi" w:cstheme="majorBidi"/>
          <w:sz w:val="26"/>
          <w:szCs w:val="26"/>
          <w:lang w:val="en-US"/>
        </w:rPr>
        <w:t>.0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</w:t>
      </w:r>
      <w:r w:rsidR="0090049D">
        <w:rPr>
          <w:rFonts w:asciiTheme="majorBidi" w:hAnsiTheme="majorBidi" w:cstheme="majorBidi"/>
          <w:sz w:val="26"/>
          <w:szCs w:val="26"/>
          <w:lang w:val="en-US"/>
        </w:rPr>
        <w:t>This means that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 the cost won’t be reduced per unit decrease the value of the decision variable. </w:t>
      </w:r>
    </w:p>
    <w:p w14:paraId="24B2E95D" w14:textId="7EAF59F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F7CA93" w14:textId="2C663A6C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DBFFCC" w14:textId="77777777" w:rsidR="0090049D" w:rsidRPr="00CC1607" w:rsidRDefault="0090049D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BCCEC" w14:textId="40DC5220" w:rsidR="00CC1607" w:rsidRDefault="00CC1607" w:rsidP="00E90BE5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3" w:name="_Toc121696887"/>
      <w:r w:rsidRPr="00E90BE5">
        <w:rPr>
          <w:rFonts w:asciiTheme="majorBidi" w:hAnsiTheme="majorBidi"/>
          <w:b/>
          <w:bCs/>
          <w:color w:val="auto"/>
          <w:lang w:val="en-US"/>
        </w:rPr>
        <w:lastRenderedPageBreak/>
        <w:t>Problem 2</w:t>
      </w:r>
      <w:bookmarkEnd w:id="3"/>
    </w:p>
    <w:p w14:paraId="5F476100" w14:textId="77777777" w:rsidR="00E90BE5" w:rsidRPr="00E90BE5" w:rsidRDefault="00E90BE5" w:rsidP="00E90BE5">
      <w:pPr>
        <w:rPr>
          <w:lang w:val="en-US"/>
        </w:rPr>
      </w:pPr>
    </w:p>
    <w:p w14:paraId="1A1573F5" w14:textId="1906BE4B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BF03C3" wp14:editId="0B270B31">
            <wp:extent cx="5731510" cy="318833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B129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3A58EC" w14:textId="77777777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" w:name="_Toc121696888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"/>
    </w:p>
    <w:p w14:paraId="6E722634" w14:textId="5AF128A6" w:rsid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545DEC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bookmarkStart w:id="5" w:name="_Toc121696889"/>
      <w:r w:rsidRPr="0090049D">
        <w:rPr>
          <w:rFonts w:asciiTheme="majorBidi" w:eastAsiaTheme="minorHAnsi" w:hAnsiTheme="majorBidi"/>
          <w:color w:val="auto"/>
          <w:lang w:val="en-US"/>
        </w:rPr>
        <w:t xml:space="preserve">x1 = 266.667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74A3F0C3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2 = 448.718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5058545C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3 = 0.0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-11.538</w:t>
      </w:r>
    </w:p>
    <w:p w14:paraId="67A9406F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4 = 0.0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-8.269</w:t>
      </w:r>
    </w:p>
    <w:p w14:paraId="6319DB8E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5 = 133.333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15C599A2" w14:textId="77777777" w:rsid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>Optimal Value:  87051.2821</w:t>
      </w:r>
    </w:p>
    <w:p w14:paraId="1978B041" w14:textId="77777777" w:rsidR="0090049D" w:rsidRDefault="0090049D" w:rsidP="0090049D">
      <w:pPr>
        <w:pStyle w:val="Heading2"/>
        <w:rPr>
          <w:rFonts w:asciiTheme="majorBidi" w:eastAsiaTheme="minorHAnsi" w:hAnsiTheme="majorBidi"/>
          <w:color w:val="auto"/>
          <w:lang w:val="en-US"/>
        </w:rPr>
      </w:pPr>
    </w:p>
    <w:p w14:paraId="5FE6BA08" w14:textId="58A3A834" w:rsidR="00CC1607" w:rsidRPr="00E90BE5" w:rsidRDefault="00CC1607" w:rsidP="0090049D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5"/>
    </w:p>
    <w:p w14:paraId="351F408A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9E6CC8" w14:textId="2476D675" w:rsidR="0090049D" w:rsidRPr="002570C8" w:rsidRDefault="0090049D" w:rsidP="0090049D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90049D">
        <w:rPr>
          <w:rFonts w:asciiTheme="majorBidi" w:hAnsiTheme="majorBidi" w:cstheme="majorBidi"/>
          <w:sz w:val="26"/>
          <w:szCs w:val="26"/>
          <w:lang w:val="en-US"/>
        </w:rPr>
        <w:t>87051.2821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some </w:t>
      </w:r>
      <w:r>
        <w:rPr>
          <w:rFonts w:asciiTheme="majorBidi" w:hAnsiTheme="majorBidi" w:cstheme="majorBidi"/>
          <w:sz w:val="26"/>
          <w:szCs w:val="26"/>
          <w:lang w:val="en-US"/>
        </w:rPr>
        <w:t>decision variable</w:t>
      </w:r>
      <w:r>
        <w:rPr>
          <w:rFonts w:asciiTheme="majorBidi" w:hAnsiTheme="majorBidi" w:cstheme="majorBidi"/>
          <w:sz w:val="26"/>
          <w:szCs w:val="26"/>
          <w:lang w:val="en-US"/>
        </w:rPr>
        <w:t>s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 is </w:t>
      </w:r>
      <w:r>
        <w:rPr>
          <w:rFonts w:asciiTheme="majorBidi" w:hAnsiTheme="majorBidi" w:cstheme="majorBidi"/>
          <w:sz w:val="26"/>
          <w:szCs w:val="26"/>
          <w:lang w:val="en-US"/>
        </w:rPr>
        <w:t>non-zero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This means that the cost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will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be reduced per unit decrease the value of the decision variable. </w:t>
      </w:r>
    </w:p>
    <w:p w14:paraId="14B19504" w14:textId="7BAE64C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5D64E8" w14:textId="55F51C1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0EBD7C" w14:textId="3F88103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A0B443" w14:textId="42165598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6" w:name="_Toc121696890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3</w:t>
      </w:r>
      <w:bookmarkEnd w:id="6"/>
    </w:p>
    <w:p w14:paraId="6A301659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D65463" w14:textId="35BB1742" w:rsidR="00AF0019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6E8F345" wp14:editId="158F3C70">
            <wp:extent cx="5731510" cy="2983865"/>
            <wp:effectExtent l="0" t="0" r="254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0170" w14:textId="77777777" w:rsidR="00E90BE5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7034B4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7" w:name="_Toc121696891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7"/>
    </w:p>
    <w:p w14:paraId="39A2B5F5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92CEE5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1 = 22.936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4217FD82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2 = 0.0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44.954</w:t>
      </w:r>
    </w:p>
    <w:p w14:paraId="2D6547A8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3 = 22.936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217AD34C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4 = 45.872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0008C73B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5 = 91.743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322B464E" w14:textId="6BCFD3E2" w:rsidR="00AF0019" w:rsidRPr="00CC1607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>Optimal Value:  54128.4408</w:t>
      </w:r>
    </w:p>
    <w:p w14:paraId="4134F10F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8" w:name="_Toc121696892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8"/>
    </w:p>
    <w:p w14:paraId="61E3FE54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70403" w14:textId="6915EF3D" w:rsidR="0090049D" w:rsidRPr="002570C8" w:rsidRDefault="0090049D" w:rsidP="0090049D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>The optimal Value of this problem is</w:t>
      </w:r>
      <w:r w:rsidRPr="0090049D">
        <w:rPr>
          <w:rFonts w:asciiTheme="majorBidi" w:hAnsiTheme="majorBidi" w:cstheme="majorBidi"/>
          <w:sz w:val="26"/>
          <w:szCs w:val="26"/>
          <w:lang w:val="en-US"/>
        </w:rPr>
        <w:t xml:space="preserve"> 54128.4408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295412AE" w14:textId="6DDE7937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DD1A63" w14:textId="5F49EE8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5185F8" w14:textId="7C8D4066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EC89EE" w14:textId="7A74597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C99C4B5" w14:textId="121C4BD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2973DA4" w14:textId="5F24AD0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0F717D" w14:textId="748190D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9F60ED" w14:textId="62563AA3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114778D" w14:textId="293B2B20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BD3075" w14:textId="4CF8D1D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AA3F08" w14:textId="76137D69" w:rsidR="00AF0019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9" w:name="_Toc121696893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4</w:t>
      </w:r>
      <w:bookmarkEnd w:id="9"/>
    </w:p>
    <w:p w14:paraId="64BF15FC" w14:textId="11BB53AB" w:rsidR="00E90BE5" w:rsidRDefault="00E90BE5" w:rsidP="00E90BE5">
      <w:pPr>
        <w:rPr>
          <w:lang w:val="en-US"/>
        </w:rPr>
      </w:pPr>
    </w:p>
    <w:p w14:paraId="5A8588E8" w14:textId="2FD4C51F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9AFF52" wp14:editId="2B669830">
            <wp:extent cx="5731510" cy="2954655"/>
            <wp:effectExtent l="0" t="0" r="254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9337" w14:textId="77777777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0" w:name="_Toc121696894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0"/>
    </w:p>
    <w:p w14:paraId="3DFEA99B" w14:textId="77777777" w:rsidR="00E90BE5" w:rsidRPr="00CC1607" w:rsidRDefault="00E90BE5" w:rsidP="00E90BE5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BD6643" w14:textId="77777777" w:rsidR="00E90BE5" w:rsidRPr="00CC1607" w:rsidRDefault="00E90BE5" w:rsidP="00E90BE5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091912" w14:textId="77777777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1" w:name="_Toc121696895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1"/>
    </w:p>
    <w:p w14:paraId="0096438E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9EA00B" w14:textId="2D6E8DA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3C25D8" w14:textId="6F8486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76982" w14:textId="650777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A8C73BA" w14:textId="2940888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C17FDA" w14:textId="3952908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E9B8D" w14:textId="29D23EF4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C5DFDA" w14:textId="1F294D1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7E58BA" w14:textId="201E8FF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F86D47F" w14:textId="0292E21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7F80037" w14:textId="602D2DD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44D5F1" w14:textId="2BD05EE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273598" w14:textId="363FFC3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1581B9" w14:textId="35E3EB02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12" w:name="_Toc121696896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5</w:t>
      </w:r>
      <w:bookmarkEnd w:id="12"/>
    </w:p>
    <w:p w14:paraId="291E773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0D1419E" w14:textId="2B52D8D3" w:rsidR="00AF0019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454D48C" wp14:editId="3FBEEB03">
            <wp:extent cx="5731510" cy="2498090"/>
            <wp:effectExtent l="0" t="0" r="254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17CD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3" w:name="_Toc121696897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3"/>
    </w:p>
    <w:p w14:paraId="11D0DF4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35FEC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539722" w14:textId="3AEB57D6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4" w:name="_Toc121696898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4"/>
    </w:p>
    <w:p w14:paraId="71958C7F" w14:textId="113BE996" w:rsidR="00DB4F9F" w:rsidRDefault="00DB4F9F" w:rsidP="00DB4F9F">
      <w:pPr>
        <w:rPr>
          <w:lang w:val="en-US"/>
        </w:rPr>
      </w:pPr>
    </w:p>
    <w:p w14:paraId="427CE64D" w14:textId="4C9BE466" w:rsidR="00DB4F9F" w:rsidRDefault="00DB4F9F" w:rsidP="00DB4F9F">
      <w:pPr>
        <w:rPr>
          <w:lang w:val="en-US"/>
        </w:rPr>
      </w:pPr>
    </w:p>
    <w:p w14:paraId="13960163" w14:textId="7CBFEEC1" w:rsidR="00DB4F9F" w:rsidRDefault="00DB4F9F" w:rsidP="00DB4F9F">
      <w:pPr>
        <w:rPr>
          <w:lang w:val="en-US"/>
        </w:rPr>
      </w:pPr>
    </w:p>
    <w:p w14:paraId="6A37605D" w14:textId="6978D288" w:rsidR="00DB4F9F" w:rsidRDefault="00DB4F9F" w:rsidP="00DB4F9F">
      <w:pPr>
        <w:rPr>
          <w:lang w:val="en-US"/>
        </w:rPr>
      </w:pPr>
    </w:p>
    <w:p w14:paraId="5B31AA2F" w14:textId="1B5AB3CE" w:rsidR="00DB4F9F" w:rsidRDefault="00DB4F9F" w:rsidP="00DB4F9F">
      <w:pPr>
        <w:rPr>
          <w:lang w:val="en-US"/>
        </w:rPr>
      </w:pPr>
    </w:p>
    <w:p w14:paraId="01B09A71" w14:textId="6F2181CB" w:rsidR="00DB4F9F" w:rsidRDefault="00DB4F9F" w:rsidP="00DB4F9F">
      <w:pPr>
        <w:rPr>
          <w:lang w:val="en-US"/>
        </w:rPr>
      </w:pPr>
    </w:p>
    <w:p w14:paraId="737D310C" w14:textId="24CF8449" w:rsidR="00DB4F9F" w:rsidRDefault="00DB4F9F" w:rsidP="00DB4F9F">
      <w:pPr>
        <w:rPr>
          <w:lang w:val="en-US"/>
        </w:rPr>
      </w:pPr>
    </w:p>
    <w:p w14:paraId="48129FCA" w14:textId="0D88D5DD" w:rsidR="00DB4F9F" w:rsidRDefault="00DB4F9F" w:rsidP="00DB4F9F">
      <w:pPr>
        <w:rPr>
          <w:lang w:val="en-US"/>
        </w:rPr>
      </w:pPr>
    </w:p>
    <w:p w14:paraId="55812BB7" w14:textId="577700AB" w:rsidR="00DB4F9F" w:rsidRDefault="00DB4F9F" w:rsidP="00DB4F9F">
      <w:pPr>
        <w:rPr>
          <w:lang w:val="en-US"/>
        </w:rPr>
      </w:pPr>
    </w:p>
    <w:p w14:paraId="0B617D43" w14:textId="360F1E5A" w:rsidR="00DB4F9F" w:rsidRDefault="00DB4F9F" w:rsidP="00DB4F9F">
      <w:pPr>
        <w:rPr>
          <w:lang w:val="en-US"/>
        </w:rPr>
      </w:pPr>
    </w:p>
    <w:p w14:paraId="7D0C2035" w14:textId="553C9653" w:rsidR="00DB4F9F" w:rsidRDefault="00DB4F9F" w:rsidP="00DB4F9F">
      <w:pPr>
        <w:rPr>
          <w:lang w:val="en-US"/>
        </w:rPr>
      </w:pPr>
    </w:p>
    <w:p w14:paraId="105FDEC6" w14:textId="48F205A1" w:rsidR="00DB4F9F" w:rsidRDefault="00DB4F9F" w:rsidP="00DB4F9F">
      <w:pPr>
        <w:rPr>
          <w:lang w:val="en-US"/>
        </w:rPr>
      </w:pPr>
    </w:p>
    <w:p w14:paraId="07CED812" w14:textId="2543D134" w:rsidR="00DB4F9F" w:rsidRDefault="00DB4F9F" w:rsidP="00DB4F9F">
      <w:pPr>
        <w:rPr>
          <w:lang w:val="en-US"/>
        </w:rPr>
      </w:pPr>
    </w:p>
    <w:p w14:paraId="35BD873E" w14:textId="42FA16B6" w:rsidR="00DB4F9F" w:rsidRDefault="00DB4F9F" w:rsidP="00DB4F9F">
      <w:pPr>
        <w:rPr>
          <w:lang w:val="en-US"/>
        </w:rPr>
      </w:pPr>
    </w:p>
    <w:p w14:paraId="0F461F02" w14:textId="10204FDE" w:rsidR="00DB4F9F" w:rsidRDefault="00DB4F9F" w:rsidP="00DB4F9F">
      <w:pPr>
        <w:rPr>
          <w:lang w:val="en-US"/>
        </w:rPr>
      </w:pPr>
    </w:p>
    <w:p w14:paraId="63F3A9AF" w14:textId="15C18F6B" w:rsidR="00DB4F9F" w:rsidRDefault="00DB4F9F" w:rsidP="00DB4F9F">
      <w:pPr>
        <w:rPr>
          <w:lang w:val="en-US"/>
        </w:rPr>
      </w:pPr>
    </w:p>
    <w:p w14:paraId="68295688" w14:textId="35CE0933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5" w:name="_Toc121696899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6</w:t>
      </w:r>
      <w:bookmarkEnd w:id="15"/>
    </w:p>
    <w:p w14:paraId="14E993E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DC8984" w14:textId="7C99506A" w:rsidR="00DB4F9F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0AEE021" wp14:editId="0C111BCC">
            <wp:extent cx="5731510" cy="21907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4836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6" w:name="_Toc121696900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6"/>
    </w:p>
    <w:p w14:paraId="1E825A0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C4237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928306" w14:textId="3C43BD13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7" w:name="_Toc121696901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7"/>
    </w:p>
    <w:p w14:paraId="0DB949B0" w14:textId="184C98DE" w:rsidR="00DB4F9F" w:rsidRDefault="00DB4F9F" w:rsidP="00DB4F9F">
      <w:pPr>
        <w:rPr>
          <w:lang w:val="en-US"/>
        </w:rPr>
      </w:pPr>
    </w:p>
    <w:p w14:paraId="4D912B67" w14:textId="553AF572" w:rsidR="00DB4F9F" w:rsidRDefault="00DB4F9F" w:rsidP="00DB4F9F">
      <w:pPr>
        <w:rPr>
          <w:lang w:val="en-US"/>
        </w:rPr>
      </w:pPr>
    </w:p>
    <w:p w14:paraId="51E6E6E3" w14:textId="22346F74" w:rsidR="00DB4F9F" w:rsidRDefault="00DB4F9F" w:rsidP="00DB4F9F">
      <w:pPr>
        <w:rPr>
          <w:lang w:val="en-US"/>
        </w:rPr>
      </w:pPr>
    </w:p>
    <w:p w14:paraId="50A47893" w14:textId="50B28B86" w:rsidR="00DB4F9F" w:rsidRDefault="00DB4F9F" w:rsidP="00DB4F9F">
      <w:pPr>
        <w:rPr>
          <w:lang w:val="en-US"/>
        </w:rPr>
      </w:pPr>
    </w:p>
    <w:p w14:paraId="6C9F71A3" w14:textId="3BD771E0" w:rsidR="00DB4F9F" w:rsidRDefault="00DB4F9F" w:rsidP="00DB4F9F">
      <w:pPr>
        <w:rPr>
          <w:lang w:val="en-US"/>
        </w:rPr>
      </w:pPr>
    </w:p>
    <w:p w14:paraId="53387B5C" w14:textId="38E16239" w:rsidR="00DB4F9F" w:rsidRDefault="00DB4F9F" w:rsidP="00DB4F9F">
      <w:pPr>
        <w:rPr>
          <w:lang w:val="en-US"/>
        </w:rPr>
      </w:pPr>
    </w:p>
    <w:p w14:paraId="3981EA77" w14:textId="480CB531" w:rsidR="00DB4F9F" w:rsidRDefault="00DB4F9F" w:rsidP="00DB4F9F">
      <w:pPr>
        <w:rPr>
          <w:lang w:val="en-US"/>
        </w:rPr>
      </w:pPr>
    </w:p>
    <w:p w14:paraId="2A8FEA1A" w14:textId="6E149DFE" w:rsidR="00DB4F9F" w:rsidRDefault="00DB4F9F" w:rsidP="00DB4F9F">
      <w:pPr>
        <w:rPr>
          <w:lang w:val="en-US"/>
        </w:rPr>
      </w:pPr>
    </w:p>
    <w:p w14:paraId="27FDFC1B" w14:textId="55BD61C3" w:rsidR="00DB4F9F" w:rsidRDefault="00DB4F9F" w:rsidP="00DB4F9F">
      <w:pPr>
        <w:rPr>
          <w:lang w:val="en-US"/>
        </w:rPr>
      </w:pPr>
    </w:p>
    <w:p w14:paraId="5D5C5A64" w14:textId="3B04A564" w:rsidR="00DB4F9F" w:rsidRDefault="00DB4F9F" w:rsidP="00DB4F9F">
      <w:pPr>
        <w:rPr>
          <w:lang w:val="en-US"/>
        </w:rPr>
      </w:pPr>
    </w:p>
    <w:p w14:paraId="3C49B8DB" w14:textId="734586FE" w:rsidR="00DB4F9F" w:rsidRDefault="00DB4F9F" w:rsidP="00DB4F9F">
      <w:pPr>
        <w:rPr>
          <w:lang w:val="en-US"/>
        </w:rPr>
      </w:pPr>
    </w:p>
    <w:p w14:paraId="4D58AB85" w14:textId="5DB8E0DC" w:rsidR="00DB4F9F" w:rsidRDefault="00DB4F9F" w:rsidP="00DB4F9F">
      <w:pPr>
        <w:rPr>
          <w:lang w:val="en-US"/>
        </w:rPr>
      </w:pPr>
    </w:p>
    <w:p w14:paraId="18974612" w14:textId="7E67D476" w:rsidR="00DB4F9F" w:rsidRDefault="00DB4F9F" w:rsidP="00DB4F9F">
      <w:pPr>
        <w:rPr>
          <w:lang w:val="en-US"/>
        </w:rPr>
      </w:pPr>
    </w:p>
    <w:p w14:paraId="0BFBACC3" w14:textId="076409CD" w:rsidR="00DB4F9F" w:rsidRDefault="00DB4F9F" w:rsidP="00DB4F9F">
      <w:pPr>
        <w:rPr>
          <w:lang w:val="en-US"/>
        </w:rPr>
      </w:pPr>
    </w:p>
    <w:p w14:paraId="23D8A2CA" w14:textId="77777777" w:rsidR="00572961" w:rsidRDefault="00572961" w:rsidP="00DB4F9F">
      <w:pPr>
        <w:rPr>
          <w:lang w:val="en-US"/>
        </w:rPr>
      </w:pPr>
    </w:p>
    <w:p w14:paraId="3FDD26FA" w14:textId="222D0928" w:rsidR="00DB4F9F" w:rsidRDefault="00DB4F9F" w:rsidP="00DB4F9F">
      <w:pPr>
        <w:rPr>
          <w:lang w:val="en-US"/>
        </w:rPr>
      </w:pPr>
    </w:p>
    <w:p w14:paraId="070AADF3" w14:textId="2852707F" w:rsidR="00DB4F9F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8" w:name="_Toc121696902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7</w:t>
      </w:r>
      <w:bookmarkEnd w:id="18"/>
    </w:p>
    <w:p w14:paraId="7DB273B4" w14:textId="77777777" w:rsidR="00572961" w:rsidRPr="00572961" w:rsidRDefault="00572961" w:rsidP="00572961">
      <w:pPr>
        <w:rPr>
          <w:lang w:val="en-US"/>
        </w:rPr>
      </w:pPr>
    </w:p>
    <w:p w14:paraId="3FBFF2B5" w14:textId="419FCD17" w:rsidR="00DB4F9F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A8BC9D7" wp14:editId="22FB9366">
            <wp:extent cx="5731510" cy="4297045"/>
            <wp:effectExtent l="0" t="0" r="254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EE2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DE7150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9" w:name="_Toc121696903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9"/>
    </w:p>
    <w:p w14:paraId="48ADEA6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06FB56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504B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0" w:name="_Toc121696904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0"/>
    </w:p>
    <w:p w14:paraId="34C5102F" w14:textId="027852B9" w:rsidR="00DB4F9F" w:rsidRDefault="00DB4F9F" w:rsidP="00DB4F9F">
      <w:pPr>
        <w:rPr>
          <w:lang w:val="en-US"/>
        </w:rPr>
      </w:pPr>
    </w:p>
    <w:p w14:paraId="5D0A473E" w14:textId="6E5BECAA" w:rsidR="00DB4F9F" w:rsidRDefault="00DB4F9F" w:rsidP="00DB4F9F">
      <w:pPr>
        <w:rPr>
          <w:lang w:val="en-US"/>
        </w:rPr>
      </w:pPr>
    </w:p>
    <w:p w14:paraId="5793301D" w14:textId="44A9BA34" w:rsidR="00DB4F9F" w:rsidRDefault="00DB4F9F" w:rsidP="00DB4F9F">
      <w:pPr>
        <w:rPr>
          <w:lang w:val="en-US"/>
        </w:rPr>
      </w:pPr>
    </w:p>
    <w:p w14:paraId="3E59256C" w14:textId="7CFD737A" w:rsidR="00DB4F9F" w:rsidRDefault="00DB4F9F" w:rsidP="00DB4F9F">
      <w:pPr>
        <w:rPr>
          <w:lang w:val="en-US"/>
        </w:rPr>
      </w:pPr>
    </w:p>
    <w:p w14:paraId="224407F5" w14:textId="26F20691" w:rsidR="00DB4F9F" w:rsidRDefault="00DB4F9F" w:rsidP="00DB4F9F">
      <w:pPr>
        <w:rPr>
          <w:lang w:val="en-US"/>
        </w:rPr>
      </w:pPr>
    </w:p>
    <w:p w14:paraId="2DF2A3DF" w14:textId="50856885" w:rsidR="00DB4F9F" w:rsidRDefault="00DB4F9F" w:rsidP="00DB4F9F">
      <w:pPr>
        <w:rPr>
          <w:lang w:val="en-US"/>
        </w:rPr>
      </w:pPr>
    </w:p>
    <w:p w14:paraId="29078D3C" w14:textId="21C20540" w:rsidR="00DB4F9F" w:rsidRDefault="00DB4F9F" w:rsidP="00DB4F9F">
      <w:pPr>
        <w:rPr>
          <w:lang w:val="en-US"/>
        </w:rPr>
      </w:pPr>
    </w:p>
    <w:p w14:paraId="2B50228C" w14:textId="3C4A1479" w:rsidR="00DB4F9F" w:rsidRDefault="00DB4F9F" w:rsidP="00DB4F9F">
      <w:pPr>
        <w:rPr>
          <w:lang w:val="en-US"/>
        </w:rPr>
      </w:pPr>
    </w:p>
    <w:p w14:paraId="78CB8F2E" w14:textId="3440E04E" w:rsidR="00DB4F9F" w:rsidRDefault="00DB4F9F" w:rsidP="00DB4F9F">
      <w:pPr>
        <w:rPr>
          <w:lang w:val="en-US"/>
        </w:rPr>
      </w:pPr>
    </w:p>
    <w:p w14:paraId="248D093A" w14:textId="1B71B4F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1" w:name="_Toc121696905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8</w:t>
      </w:r>
      <w:bookmarkEnd w:id="21"/>
    </w:p>
    <w:p w14:paraId="51A7C3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0E4445" w14:textId="5D71CE15" w:rsidR="00DB4F9F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1FBE32D" wp14:editId="58113C15">
            <wp:extent cx="5731510" cy="2131060"/>
            <wp:effectExtent l="0" t="0" r="2540" b="254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6E4E" w14:textId="77777777" w:rsidR="00572961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A5DCD87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2" w:name="_Toc121696906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2"/>
    </w:p>
    <w:p w14:paraId="3BA2924E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D3812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B0E34DE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3" w:name="_Toc121696907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3"/>
    </w:p>
    <w:p w14:paraId="37E9EF45" w14:textId="77777777" w:rsidR="00DB4F9F" w:rsidRPr="00DB4F9F" w:rsidRDefault="00DB4F9F" w:rsidP="00DB4F9F">
      <w:pPr>
        <w:rPr>
          <w:lang w:val="en-US"/>
        </w:rPr>
      </w:pPr>
    </w:p>
    <w:p w14:paraId="3DA7C47A" w14:textId="77777777" w:rsidR="00DB4F9F" w:rsidRPr="00DB4F9F" w:rsidRDefault="00DB4F9F" w:rsidP="00DB4F9F">
      <w:pPr>
        <w:rPr>
          <w:lang w:val="en-US"/>
        </w:rPr>
      </w:pPr>
    </w:p>
    <w:p w14:paraId="536EB4A8" w14:textId="7438B2B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2CCC6E" w14:textId="57AB696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5F7A5A1" w14:textId="6899EC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0285E4" w14:textId="1FD778BC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3F9658" w14:textId="2A7783D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0988BA" w14:textId="76CF1531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6CFFE7" w14:textId="4DA1E13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49B979" w14:textId="655D28A0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EC81E1" w14:textId="293F62F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C4697B" w14:textId="2D0F860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957536" w14:textId="4BBE7B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C5D175" w14:textId="67015ED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CC3332" w14:textId="2E2DED3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4" w:name="_Toc121696908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9</w:t>
      </w:r>
      <w:bookmarkEnd w:id="24"/>
    </w:p>
    <w:p w14:paraId="47D4E06D" w14:textId="5FA71E9A" w:rsidR="00DB4F9F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4DDD01" w14:textId="7DA2F366" w:rsidR="00572961" w:rsidRPr="00CC1607" w:rsidRDefault="00E46B27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F60829E" wp14:editId="5A073D01">
            <wp:extent cx="5731510" cy="4564380"/>
            <wp:effectExtent l="0" t="0" r="2540" b="762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2989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943D94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5" w:name="_Toc121696909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5"/>
    </w:p>
    <w:p w14:paraId="240B527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67C19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7AFC06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6" w:name="_Toc121696910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lastRenderedPageBreak/>
        <w:t>Interpretation of Results:</w:t>
      </w:r>
      <w:bookmarkEnd w:id="26"/>
    </w:p>
    <w:p w14:paraId="2A378A95" w14:textId="32F2C195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F9401B" w14:textId="661D108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40F8773" w14:textId="62CC050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EA4EA9" w14:textId="02D8972B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C0411" w14:textId="15A4E9E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C245947" w14:textId="1981FF2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EF01FF" w14:textId="17195F41" w:rsidR="00DB4F9F" w:rsidRPr="00E46B27" w:rsidRDefault="00DB4F9F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27" w:name="_Toc121696911"/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 xml:space="preserve">Problem </w:t>
      </w:r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10</w:t>
      </w:r>
      <w:bookmarkEnd w:id="27"/>
    </w:p>
    <w:p w14:paraId="682C6A2D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238B0" w14:textId="791606DF" w:rsidR="00DB4F9F" w:rsidRPr="00CC1607" w:rsidRDefault="000F6EF8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5D127F23" wp14:editId="03301165">
            <wp:extent cx="5731510" cy="336486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AA73" w14:textId="77777777" w:rsidR="00CC48ED" w:rsidRDefault="00CC48ED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</w:p>
    <w:p w14:paraId="0975607A" w14:textId="1CEFE6EC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8" w:name="_Toc121696912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8"/>
    </w:p>
    <w:p w14:paraId="7702E60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540C110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3B6724" w14:textId="77777777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9" w:name="_Toc121696913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9"/>
    </w:p>
    <w:p w14:paraId="0AE922F7" w14:textId="4B699D2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BE8CC7" w14:textId="022B7D3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6EA4E7" w14:textId="04B925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1CDAA" w14:textId="6A9BC4E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DCC892" w14:textId="55078B4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767DDB" w14:textId="65C6FF5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E3EA312" w14:textId="6402A3A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44E489D" w14:textId="5A4499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94EBA" w14:textId="240DFA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5B8462" w14:textId="1CF26B6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3277DF" w14:textId="77777777" w:rsidR="00CC48ED" w:rsidRDefault="00CC48ED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6556A6" w14:textId="2608C58A" w:rsidR="00022F78" w:rsidRPr="00CC48ED" w:rsidRDefault="00022F78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0" w:name="_Toc121696914"/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1</w:t>
      </w:r>
      <w:bookmarkEnd w:id="30"/>
    </w:p>
    <w:p w14:paraId="7ABA24CC" w14:textId="2A5FCC14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24DE07" w14:textId="6D3B87BF" w:rsidR="00CC48ED" w:rsidRPr="00CC1607" w:rsidRDefault="00CC48ED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FD39EC1" wp14:editId="08240B93">
            <wp:extent cx="5731510" cy="2574290"/>
            <wp:effectExtent l="0" t="0" r="254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A81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9819B5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1" w:name="_Toc121696915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1"/>
    </w:p>
    <w:p w14:paraId="641EFEE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26E9E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E8C712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2" w:name="_Toc121696916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2"/>
    </w:p>
    <w:p w14:paraId="36DDA73B" w14:textId="398EFBE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628C4F" w14:textId="08AD7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0CB1CB" w14:textId="190D75D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D87D4" w14:textId="6900A3A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89272F7" w14:textId="055143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A6A40D" w14:textId="28F043D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685785" w14:textId="51F241D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5D3A0C1" w14:textId="32CADDF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10127" w14:textId="4085FB2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00D3AB" w14:textId="0DC5326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2C10E8" w14:textId="72916C8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E5D5F8" w14:textId="464E34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B4D61" w14:textId="6F76900F" w:rsidR="00022F78" w:rsidRPr="00EA5F2A" w:rsidRDefault="00022F78" w:rsidP="00EA5F2A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3" w:name="_Toc121696917"/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2</w:t>
      </w:r>
      <w:bookmarkEnd w:id="33"/>
    </w:p>
    <w:p w14:paraId="03D4612D" w14:textId="2D16588B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4F934E" w14:textId="3578942B" w:rsidR="00EA5F2A" w:rsidRPr="00CC1607" w:rsidRDefault="00EA5F2A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DD917C7" wp14:editId="12688CF3">
            <wp:extent cx="5731510" cy="3562985"/>
            <wp:effectExtent l="0" t="0" r="2540" b="0"/>
            <wp:docPr id="15" name="Picture 15" descr="A picture containing text, receip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receipt, screensho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B426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2BBD25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4" w:name="_Toc121696918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4"/>
    </w:p>
    <w:p w14:paraId="0603F5C8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F8BC1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55B4A8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5" w:name="_Toc121696919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5"/>
    </w:p>
    <w:p w14:paraId="413C4A4D" w14:textId="32818FF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BEEE3" w14:textId="4088483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483AD4" w14:textId="3905BBB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FF607B" w14:textId="7F2511F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2F3547" w14:textId="4A1BCB1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4A490F" w14:textId="67E17DE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0A8866C" w14:textId="6C39C63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CE576B" w14:textId="61D3208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B948435" w14:textId="77777777" w:rsidR="00B422A6" w:rsidRDefault="00B422A6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D8E003" w14:textId="1C8E3E58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6" w:name="_Toc121696920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3</w:t>
      </w:r>
      <w:bookmarkEnd w:id="36"/>
    </w:p>
    <w:p w14:paraId="0916B972" w14:textId="20630645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F44954" w14:textId="20A5388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D761BBB" wp14:editId="241D3A69">
            <wp:extent cx="5731510" cy="4095115"/>
            <wp:effectExtent l="0" t="0" r="2540" b="635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50289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CF1D7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7" w:name="_Toc121696921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7"/>
    </w:p>
    <w:p w14:paraId="11AADE1D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17BD9F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0D27AB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8" w:name="_Toc121696922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8"/>
    </w:p>
    <w:p w14:paraId="2579A5C3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44D35F" w14:textId="17FA78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E5327A" w14:textId="39CE67B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6E630D" w14:textId="2BDAB5B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974EA" w14:textId="4E86E32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C597E7" w14:textId="62614F7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E212C3" w14:textId="3FF66EA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69907F" w14:textId="227105E7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9" w:name="_Toc121696923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4</w:t>
      </w:r>
      <w:bookmarkEnd w:id="39"/>
    </w:p>
    <w:p w14:paraId="6AD92277" w14:textId="7C4A4D39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98186FB" w14:textId="516B92EE" w:rsidR="00B422A6" w:rsidRPr="00CC1607" w:rsidRDefault="00EA000C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6F09C08" wp14:editId="39EB6CC0">
            <wp:extent cx="5731510" cy="3739515"/>
            <wp:effectExtent l="0" t="0" r="254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1044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D8BCE0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0" w:name="_Toc121696924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0"/>
    </w:p>
    <w:p w14:paraId="59D28B61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39F64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AB0805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1" w:name="_Toc121696925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41"/>
    </w:p>
    <w:p w14:paraId="25039B4D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C86996" w14:textId="6A878C9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294250" w14:textId="64FC46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1306B" w14:textId="3D4B40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01E0B4" w14:textId="6215FF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0728B3" w14:textId="0AB0FE1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10B8DC" w14:textId="7390A29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BAEBD4" w14:textId="33F5DD7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3EC419" w14:textId="54F5DC0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07F15B" w14:textId="06C31BF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6144F10" w14:textId="5429D0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219DF5" w14:textId="1BB5AD6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CA0363" w14:textId="17F0C4E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BFC1BF" w14:textId="7978635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A88388F" w14:textId="76EE76B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54DA0ED" w14:textId="7E2378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43B2C" w14:textId="35EED6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A1626F" w14:textId="1849F0D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A99B55" w14:textId="70B8F84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1A7572" w14:textId="291857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DCEA3A" w14:textId="2712703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EBC8B0" w14:textId="05BBC66C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42" w:name="_Toc121696926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5</w:t>
      </w:r>
      <w:bookmarkEnd w:id="42"/>
    </w:p>
    <w:p w14:paraId="387F067E" w14:textId="41EBFB81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C6918" w14:textId="4162E29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099B4F04" wp14:editId="1C1DECDB">
            <wp:extent cx="5731510" cy="3366135"/>
            <wp:effectExtent l="0" t="0" r="2540" b="5715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E19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636B8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3" w:name="_Toc121696927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3"/>
    </w:p>
    <w:p w14:paraId="4C219FEB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00CDD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E5984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4" w:name="_Toc121696928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44"/>
    </w:p>
    <w:p w14:paraId="0967A9D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488686" w14:textId="0F5D85A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DDB370" w14:textId="013979A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FCA45B" w14:textId="3B3A02B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87DD2C" w14:textId="663CAE4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7F7EC" w14:textId="03EEE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267DD" w14:textId="40073B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7C38F8" w14:textId="68A2688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909BD8" w14:textId="7BB78C0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B83CB39" w14:textId="1A182C1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6034C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23E8CAC" w14:textId="44A7784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BE14CE" w14:textId="77777777" w:rsidR="00022F78" w:rsidRPr="00CC1607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sectPr w:rsidR="00022F78" w:rsidRPr="00CC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QwsTA1tDS1MLBU0lEKTi0uzszPAykwqgUAlyaEJywAAAA="/>
  </w:docVars>
  <w:rsids>
    <w:rsidRoot w:val="00541AEF"/>
    <w:rsid w:val="00022F78"/>
    <w:rsid w:val="000F6EF8"/>
    <w:rsid w:val="0010087E"/>
    <w:rsid w:val="001C7613"/>
    <w:rsid w:val="002570C8"/>
    <w:rsid w:val="00493C8B"/>
    <w:rsid w:val="00541AEF"/>
    <w:rsid w:val="00572961"/>
    <w:rsid w:val="00765FB9"/>
    <w:rsid w:val="007A21B5"/>
    <w:rsid w:val="0090049D"/>
    <w:rsid w:val="00AF0019"/>
    <w:rsid w:val="00B422A6"/>
    <w:rsid w:val="00C377B7"/>
    <w:rsid w:val="00CC1607"/>
    <w:rsid w:val="00CC48ED"/>
    <w:rsid w:val="00DB4F9F"/>
    <w:rsid w:val="00E46B27"/>
    <w:rsid w:val="00E90BE5"/>
    <w:rsid w:val="00E9354B"/>
    <w:rsid w:val="00EA000C"/>
    <w:rsid w:val="00EA5F2A"/>
    <w:rsid w:val="00E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A2FB"/>
  <w15:chartTrackingRefBased/>
  <w15:docId w15:val="{090BFB56-A7DE-49E2-A3DF-BFEA8A85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49D"/>
  </w:style>
  <w:style w:type="paragraph" w:styleId="Heading1">
    <w:name w:val="heading 1"/>
    <w:basedOn w:val="Normal"/>
    <w:next w:val="Normal"/>
    <w:link w:val="Heading1Char"/>
    <w:uiPriority w:val="9"/>
    <w:qFormat/>
    <w:rsid w:val="00CC1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C1607"/>
    <w:pPr>
      <w:tabs>
        <w:tab w:val="right" w:leader="dot" w:pos="9016"/>
      </w:tabs>
      <w:spacing w:after="100"/>
      <w:jc w:val="center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C16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16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20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</dc:creator>
  <cp:keywords/>
  <dc:description/>
  <cp:lastModifiedBy>L201361</cp:lastModifiedBy>
  <cp:revision>13</cp:revision>
  <dcterms:created xsi:type="dcterms:W3CDTF">2022-12-11T15:53:00Z</dcterms:created>
  <dcterms:modified xsi:type="dcterms:W3CDTF">2022-12-11T20:07:00Z</dcterms:modified>
</cp:coreProperties>
</file>